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96868E" w14:textId="2795CB0C" w:rsidR="00846A0B" w:rsidRDefault="00CA0B6B">
      <w:pPr>
        <w:pStyle w:val="Heading1"/>
      </w:pPr>
      <w:r>
        <w:t>CE29</w:t>
      </w:r>
      <w:r w:rsidR="004025F4">
        <w:t>1-5-FY</w:t>
      </w:r>
      <w:r>
        <w:t xml:space="preserve"> Team</w:t>
      </w:r>
      <w:r w:rsidR="004025F4">
        <w:t xml:space="preserve"> 02</w:t>
      </w:r>
      <w:r>
        <w:t xml:space="preserve"> MVP Report </w:t>
      </w:r>
    </w:p>
    <w:p w14:paraId="53B4C083" w14:textId="77777777" w:rsidR="00846A0B" w:rsidRDefault="00846A0B"/>
    <w:p w14:paraId="584A5401" w14:textId="335D3E10" w:rsidR="00846A0B" w:rsidRDefault="00CA0B6B">
      <w:r>
        <w:t xml:space="preserve">Team Number: </w:t>
      </w:r>
      <w:r w:rsidR="004025F4">
        <w:t>team02</w:t>
      </w:r>
    </w:p>
    <w:p w14:paraId="36859237" w14:textId="7814A04D" w:rsidR="00846A0B" w:rsidRDefault="00CA0B6B">
      <w:pPr>
        <w:rPr>
          <w:i/>
        </w:rPr>
      </w:pPr>
      <w:r>
        <w:t>Module Code: CE291</w:t>
      </w:r>
      <w:r w:rsidR="003660A1">
        <w:t xml:space="preserve">-5-FY </w:t>
      </w:r>
      <w:r>
        <w:br/>
      </w:r>
      <w:r>
        <w:br/>
      </w:r>
      <w:proofErr w:type="spellStart"/>
      <w:r>
        <w:t>CSEEGit</w:t>
      </w:r>
      <w:proofErr w:type="spellEnd"/>
      <w:r>
        <w:t xml:space="preserve"> URL:  </w:t>
      </w:r>
      <w:hyperlink r:id="rId8" w:history="1">
        <w:r w:rsidR="004025F4" w:rsidRPr="00D5318E">
          <w:rPr>
            <w:rStyle w:val="Hyperlink"/>
            <w:i/>
          </w:rPr>
          <w:t>https://cseegit.essex.ac.uk/2020_ce291/ce291_team02</w:t>
        </w:r>
      </w:hyperlink>
    </w:p>
    <w:p w14:paraId="3D471861" w14:textId="288CCDEC" w:rsidR="00846A0B" w:rsidRDefault="00CA0B6B">
      <w:proofErr w:type="spellStart"/>
      <w:r>
        <w:t>CSEEJira</w:t>
      </w:r>
      <w:proofErr w:type="spellEnd"/>
      <w:r>
        <w:t xml:space="preserve"> Project </w:t>
      </w:r>
      <w:hyperlink r:id="rId9" w:history="1">
        <w:r w:rsidRPr="00D5318E">
          <w:rPr>
            <w:rStyle w:val="Hyperlink"/>
          </w:rPr>
          <w:t xml:space="preserve">URL: </w:t>
        </w:r>
        <w:r w:rsidR="004025F4" w:rsidRPr="00D5318E">
          <w:rPr>
            <w:rStyle w:val="Hyperlink"/>
            <w:i/>
          </w:rPr>
          <w:t>https://cseejira.essex.ac.uk/secure/RapidBoard.jspa?rapidView=4022&amp;projectKey=A291002&amp;view=planning&amp;selectedIssue=A291002-144&amp;issueLimit=100</w:t>
        </w:r>
      </w:hyperlink>
    </w:p>
    <w:p w14:paraId="6B7F1741" w14:textId="77777777" w:rsidR="00846A0B" w:rsidRDefault="00CA0B6B">
      <w:r>
        <w:br/>
        <w:t>Team Members:</w:t>
      </w:r>
    </w:p>
    <w:p w14:paraId="05AC0689" w14:textId="77DC9729" w:rsidR="00846A0B" w:rsidRDefault="004025F4">
      <w:pPr>
        <w:pStyle w:val="ListParagraph"/>
        <w:numPr>
          <w:ilvl w:val="0"/>
          <w:numId w:val="1"/>
        </w:numPr>
        <w:rPr>
          <w:i/>
        </w:rPr>
      </w:pPr>
      <w:r>
        <w:rPr>
          <w:i/>
        </w:rPr>
        <w:t xml:space="preserve">Syed Nasar Bin Syed </w:t>
      </w:r>
      <w:proofErr w:type="spellStart"/>
      <w:r>
        <w:rPr>
          <w:i/>
        </w:rPr>
        <w:t>Nasimudin</w:t>
      </w:r>
      <w:proofErr w:type="spellEnd"/>
    </w:p>
    <w:p w14:paraId="33837B3B" w14:textId="7F8C0533" w:rsidR="00846A0B" w:rsidRDefault="004025F4">
      <w:pPr>
        <w:pStyle w:val="ListParagraph"/>
        <w:numPr>
          <w:ilvl w:val="0"/>
          <w:numId w:val="1"/>
        </w:numPr>
        <w:rPr>
          <w:i/>
        </w:rPr>
      </w:pPr>
      <w:r>
        <w:rPr>
          <w:i/>
        </w:rPr>
        <w:t>Javier Diaz Garcia</w:t>
      </w:r>
    </w:p>
    <w:p w14:paraId="561B4885" w14:textId="703715CF" w:rsidR="00846A0B" w:rsidRDefault="004025F4">
      <w:pPr>
        <w:pStyle w:val="ListParagraph"/>
        <w:numPr>
          <w:ilvl w:val="0"/>
          <w:numId w:val="1"/>
        </w:numPr>
        <w:rPr>
          <w:i/>
        </w:rPr>
      </w:pPr>
      <w:r>
        <w:rPr>
          <w:i/>
        </w:rPr>
        <w:t xml:space="preserve">Dean </w:t>
      </w:r>
      <w:proofErr w:type="spellStart"/>
      <w:r>
        <w:rPr>
          <w:i/>
        </w:rPr>
        <w:t>Makwarimba</w:t>
      </w:r>
      <w:proofErr w:type="spellEnd"/>
    </w:p>
    <w:p w14:paraId="6FB9F818" w14:textId="1E5B1644" w:rsidR="00846A0B" w:rsidRDefault="004025F4">
      <w:pPr>
        <w:pStyle w:val="ListParagraph"/>
        <w:numPr>
          <w:ilvl w:val="0"/>
          <w:numId w:val="1"/>
        </w:numPr>
        <w:rPr>
          <w:i/>
        </w:rPr>
      </w:pPr>
      <w:r>
        <w:rPr>
          <w:i/>
        </w:rPr>
        <w:t>Reece Lance</w:t>
      </w:r>
    </w:p>
    <w:p w14:paraId="4C6FB27E" w14:textId="5B4AF0B2" w:rsidR="00846A0B" w:rsidRDefault="004025F4">
      <w:pPr>
        <w:pStyle w:val="ListParagraph"/>
        <w:numPr>
          <w:ilvl w:val="0"/>
          <w:numId w:val="1"/>
        </w:numPr>
        <w:rPr>
          <w:i/>
        </w:rPr>
      </w:pPr>
      <w:r>
        <w:rPr>
          <w:i/>
        </w:rPr>
        <w:t>Wai So</w:t>
      </w:r>
    </w:p>
    <w:p w14:paraId="741F7CB0" w14:textId="109E86C6" w:rsidR="00846A0B" w:rsidRDefault="00CA0B6B">
      <w:pPr>
        <w:pStyle w:val="ListParagraph"/>
        <w:numPr>
          <w:ilvl w:val="0"/>
          <w:numId w:val="1"/>
        </w:numPr>
        <w:rPr>
          <w:i/>
        </w:rPr>
      </w:pPr>
      <w:proofErr w:type="spellStart"/>
      <w:r>
        <w:rPr>
          <w:i/>
        </w:rPr>
        <w:t>S</w:t>
      </w:r>
      <w:r w:rsidR="004025F4">
        <w:rPr>
          <w:i/>
        </w:rPr>
        <w:t>anskar</w:t>
      </w:r>
      <w:proofErr w:type="spellEnd"/>
      <w:r w:rsidR="004025F4">
        <w:rPr>
          <w:i/>
        </w:rPr>
        <w:t xml:space="preserve"> Gupta</w:t>
      </w:r>
    </w:p>
    <w:p w14:paraId="2CA50B75" w14:textId="2B6D26BE" w:rsidR="004025F4" w:rsidRDefault="004025F4">
      <w:pPr>
        <w:pStyle w:val="ListParagraph"/>
        <w:numPr>
          <w:ilvl w:val="0"/>
          <w:numId w:val="1"/>
        </w:numPr>
        <w:rPr>
          <w:i/>
        </w:rPr>
      </w:pPr>
      <w:r>
        <w:rPr>
          <w:i/>
        </w:rPr>
        <w:t>Filip Vlcek</w:t>
      </w:r>
    </w:p>
    <w:p w14:paraId="3E5AA49E" w14:textId="58C8F5CF" w:rsidR="00846A0B" w:rsidRDefault="009A4D06" w:rsidP="00664B06">
      <w:pPr>
        <w:pStyle w:val="Heading1"/>
        <w:ind w:left="360"/>
        <w:rPr>
          <w:rStyle w:val="Hyperlink"/>
          <w:rFonts w:asciiTheme="minorHAnsi" w:eastAsiaTheme="minorHAnsi" w:hAnsiTheme="minorHAnsi" w:cstheme="minorBidi"/>
          <w:i/>
          <w:sz w:val="22"/>
          <w:szCs w:val="22"/>
        </w:rPr>
      </w:pPr>
      <w:hyperlink r:id="rId10" w:history="1">
        <w:r w:rsidRPr="009A4D06">
          <w:rPr>
            <w:rStyle w:val="Hyperlink"/>
            <w:rFonts w:asciiTheme="minorHAnsi" w:eastAsiaTheme="minorHAnsi" w:hAnsiTheme="minorHAnsi" w:cstheme="minorBidi"/>
            <w:i/>
            <w:sz w:val="22"/>
            <w:szCs w:val="22"/>
          </w:rPr>
          <w:t>doc/</w:t>
        </w:r>
        <w:proofErr w:type="spellStart"/>
        <w:r w:rsidRPr="009A4D06">
          <w:rPr>
            <w:rStyle w:val="Hyperlink"/>
            <w:rFonts w:asciiTheme="minorHAnsi" w:eastAsiaTheme="minorHAnsi" w:hAnsiTheme="minorHAnsi" w:cstheme="minorBidi"/>
            <w:i/>
            <w:sz w:val="22"/>
            <w:szCs w:val="22"/>
          </w:rPr>
          <w:t>MVPDocumentation</w:t>
        </w:r>
        <w:proofErr w:type="spellEnd"/>
        <w:r w:rsidRPr="009A4D06">
          <w:rPr>
            <w:rStyle w:val="Hyperlink"/>
            <w:rFonts w:asciiTheme="minorHAnsi" w:eastAsiaTheme="minorHAnsi" w:hAnsiTheme="minorHAnsi" w:cstheme="minorBidi"/>
            <w:i/>
            <w:sz w:val="22"/>
            <w:szCs w:val="22"/>
          </w:rPr>
          <w:t>/team02_mvp.docx · 1171dbcd8324e29085add5cc9f10a5c58e63ed0f · ce291 / ce291_team02 · GitLab (essex.ac.uk)</w:t>
        </w:r>
      </w:hyperlink>
      <w:r w:rsidR="00CA0B6B" w:rsidRPr="009A4D06">
        <w:rPr>
          <w:rStyle w:val="Hyperlink"/>
          <w:rFonts w:asciiTheme="minorHAnsi" w:eastAsiaTheme="minorHAnsi" w:hAnsiTheme="minorHAnsi" w:cstheme="minorBidi"/>
          <w:i/>
          <w:sz w:val="22"/>
          <w:szCs w:val="22"/>
        </w:rPr>
        <w:t>MVP Product Demonstration</w:t>
      </w:r>
    </w:p>
    <w:p w14:paraId="308AEBF4" w14:textId="77777777" w:rsidR="009A4D06" w:rsidRPr="009A4D06" w:rsidRDefault="009A4D06" w:rsidP="009A4D06"/>
    <w:p w14:paraId="366A1DF0" w14:textId="77777777" w:rsidR="00846A0B" w:rsidRDefault="00CA0B6B">
      <w:pPr>
        <w:rPr>
          <w:i/>
        </w:rPr>
      </w:pPr>
      <w:r>
        <w:rPr>
          <w:i/>
        </w:rPr>
        <w:t xml:space="preserve">Include here a </w:t>
      </w:r>
      <w:r>
        <w:rPr>
          <w:b/>
          <w:i/>
        </w:rPr>
        <w:t>permalink</w:t>
      </w:r>
      <w:r>
        <w:rPr>
          <w:i/>
        </w:rPr>
        <w:t xml:space="preserve"> to your team’s </w:t>
      </w:r>
      <w:r>
        <w:rPr>
          <w:b/>
          <w:bCs/>
          <w:i/>
        </w:rPr>
        <w:t>MVPDemonstration.md</w:t>
      </w:r>
      <w:r>
        <w:rPr>
          <w:i/>
        </w:rPr>
        <w:t xml:space="preserve"> document</w:t>
      </w:r>
      <w:r>
        <w:rPr>
          <w:bCs/>
          <w:i/>
        </w:rPr>
        <w:t>.</w:t>
      </w:r>
    </w:p>
    <w:p w14:paraId="200B402E" w14:textId="6A2648CD" w:rsidR="00846A0B" w:rsidRDefault="00CA0B6B">
      <w:pPr>
        <w:rPr>
          <w:i/>
        </w:rPr>
      </w:pPr>
      <w:r>
        <w:rPr>
          <w:i/>
        </w:rPr>
        <w:t xml:space="preserve">Model your markdown document on the file </w:t>
      </w:r>
      <w:hyperlink r:id="rId11" w:history="1">
        <w:r w:rsidR="00F764D0">
          <w:rPr>
            <w:rStyle w:val="Hyperlink"/>
          </w:rPr>
          <w:t>doc/MVPDocumentation/ce29x_markdown_templates/MVP/ProductDemonstra</w:t>
        </w:r>
        <w:r w:rsidR="00F764D0">
          <w:rPr>
            <w:rStyle w:val="Hyperlink"/>
          </w:rPr>
          <w:t>t</w:t>
        </w:r>
        <w:r w:rsidR="00F764D0">
          <w:rPr>
            <w:rStyle w:val="Hyperlink"/>
          </w:rPr>
          <w:t>ion.md · d023fc477caff886f69a304c97a2e9c55fb0eb08 · ce291 / ce291_team02 · GitLab (essex.ac.uk)</w:t>
        </w:r>
      </w:hyperlink>
    </w:p>
    <w:p w14:paraId="6AA9DCD4" w14:textId="77777777" w:rsidR="00846A0B" w:rsidRDefault="00CA0B6B">
      <w:pPr>
        <w:pStyle w:val="Heading1"/>
        <w:numPr>
          <w:ilvl w:val="0"/>
          <w:numId w:val="2"/>
        </w:numPr>
      </w:pPr>
      <w:r>
        <w:t>MVP Requirements and Risk Log</w:t>
      </w:r>
    </w:p>
    <w:p w14:paraId="1189B318" w14:textId="77777777" w:rsidR="00846A0B" w:rsidRDefault="00CA0B6B">
      <w:pPr>
        <w:rPr>
          <w:bCs/>
          <w:i/>
        </w:rPr>
      </w:pPr>
      <w:r>
        <w:rPr>
          <w:i/>
        </w:rPr>
        <w:t xml:space="preserve">Include here a </w:t>
      </w:r>
      <w:r>
        <w:rPr>
          <w:b/>
          <w:i/>
        </w:rPr>
        <w:t>permalink</w:t>
      </w:r>
      <w:r>
        <w:rPr>
          <w:i/>
        </w:rPr>
        <w:t xml:space="preserve"> to your team’s </w:t>
      </w:r>
      <w:r>
        <w:rPr>
          <w:b/>
          <w:bCs/>
          <w:i/>
        </w:rPr>
        <w:t>MVPRequirementsAndRiskLog.md</w:t>
      </w:r>
      <w:r>
        <w:rPr>
          <w:bCs/>
          <w:i/>
        </w:rPr>
        <w:t xml:space="preserve"> document.</w:t>
      </w:r>
    </w:p>
    <w:p w14:paraId="6AA85FC8" w14:textId="5B7DE74E" w:rsidR="00846A0B" w:rsidRDefault="00CA0B6B">
      <w:pPr>
        <w:rPr>
          <w:i/>
        </w:rPr>
      </w:pPr>
      <w:r>
        <w:rPr>
          <w:i/>
        </w:rPr>
        <w:t xml:space="preserve">Model your markdown document on the file </w:t>
      </w:r>
      <w:hyperlink r:id="rId12" w:history="1">
        <w:r w:rsidR="00F764D0">
          <w:rPr>
            <w:rStyle w:val="Hyperlink"/>
          </w:rPr>
          <w:t>doc/MVPDocumentation/ce29x_markdown_templates/MVP/RequirementsAndRiskLog.md · d023fc477caff886f69a304c97a2e9c55fb0eb08 · ce291 / ce291_team02 · GitLab (essex.ac.uk)</w:t>
        </w:r>
      </w:hyperlink>
    </w:p>
    <w:p w14:paraId="586F611C" w14:textId="77777777" w:rsidR="00846A0B" w:rsidRDefault="00CA0B6B">
      <w:pPr>
        <w:pStyle w:val="ListParagraph"/>
        <w:numPr>
          <w:ilvl w:val="0"/>
          <w:numId w:val="2"/>
        </w:num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>MVP Project Management Log</w:t>
      </w:r>
    </w:p>
    <w:p w14:paraId="43ED46C3" w14:textId="77777777" w:rsidR="00846A0B" w:rsidRDefault="00CA0B6B">
      <w:pPr>
        <w:rPr>
          <w:bCs/>
          <w:i/>
        </w:rPr>
      </w:pPr>
      <w:r>
        <w:rPr>
          <w:i/>
        </w:rPr>
        <w:t xml:space="preserve">Include here a </w:t>
      </w:r>
      <w:r>
        <w:rPr>
          <w:b/>
          <w:i/>
        </w:rPr>
        <w:t>permalink</w:t>
      </w:r>
      <w:r>
        <w:rPr>
          <w:i/>
        </w:rPr>
        <w:t xml:space="preserve"> to your team’s </w:t>
      </w:r>
      <w:r>
        <w:rPr>
          <w:b/>
          <w:bCs/>
          <w:i/>
        </w:rPr>
        <w:t>ProjectMangement.md</w:t>
      </w:r>
      <w:r>
        <w:rPr>
          <w:bCs/>
          <w:i/>
        </w:rPr>
        <w:t xml:space="preserve"> document.</w:t>
      </w:r>
    </w:p>
    <w:p w14:paraId="00C08DA5" w14:textId="61821CAE" w:rsidR="002C6AFF" w:rsidRDefault="00CA0B6B">
      <w:r>
        <w:rPr>
          <w:i/>
        </w:rPr>
        <w:t xml:space="preserve">Model your markdown document on the file </w:t>
      </w:r>
      <w:hyperlink r:id="rId13" w:history="1">
        <w:r w:rsidR="00F764D0">
          <w:rPr>
            <w:rStyle w:val="Hyperlink"/>
          </w:rPr>
          <w:t>doc/MVPDocumentation/ce29x_markdown_templates/MVP/ProjectMangement.md · d023fc477caff886f69a304c97a2e9c55fb0eb08 · ce291 / ce291_team02 · GitLab (essex.ac.uk)</w:t>
        </w:r>
      </w:hyperlink>
    </w:p>
    <w:p w14:paraId="579336B8" w14:textId="77777777" w:rsidR="002C6AFF" w:rsidRDefault="002C6AFF">
      <w:pPr>
        <w:suppressAutoHyphens/>
        <w:spacing w:after="0" w:line="240" w:lineRule="auto"/>
      </w:pPr>
      <w:r>
        <w:br w:type="page"/>
      </w:r>
    </w:p>
    <w:p w14:paraId="7A9FDA2E" w14:textId="77777777" w:rsidR="00846A0B" w:rsidRDefault="00846A0B">
      <w:pPr>
        <w:rPr>
          <w:i/>
        </w:rPr>
      </w:pPr>
    </w:p>
    <w:p w14:paraId="7606AE82" w14:textId="77777777" w:rsidR="00846A0B" w:rsidRDefault="00CA0B6B">
      <w:pPr>
        <w:pStyle w:val="ListParagraph"/>
        <w:numPr>
          <w:ilvl w:val="0"/>
          <w:numId w:val="2"/>
        </w:num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>MVP Team Effort Log</w:t>
      </w:r>
    </w:p>
    <w:p w14:paraId="79619A93" w14:textId="77777777" w:rsidR="00846A0B" w:rsidRDefault="00CA0B6B">
      <w:pPr>
        <w:rPr>
          <w:bCs/>
          <w:i/>
        </w:rPr>
      </w:pPr>
      <w:r>
        <w:rPr>
          <w:i/>
        </w:rPr>
        <w:t xml:space="preserve">Include here a </w:t>
      </w:r>
      <w:r>
        <w:rPr>
          <w:b/>
          <w:i/>
        </w:rPr>
        <w:t>permalink</w:t>
      </w:r>
      <w:r>
        <w:rPr>
          <w:i/>
        </w:rPr>
        <w:t xml:space="preserve"> to your team’s </w:t>
      </w:r>
      <w:r>
        <w:rPr>
          <w:b/>
          <w:bCs/>
          <w:i/>
        </w:rPr>
        <w:t>TeamEffortLog.md</w:t>
      </w:r>
      <w:r>
        <w:rPr>
          <w:i/>
        </w:rPr>
        <w:t xml:space="preserve"> document</w:t>
      </w:r>
      <w:r>
        <w:rPr>
          <w:bCs/>
          <w:i/>
        </w:rPr>
        <w:t>.</w:t>
      </w:r>
    </w:p>
    <w:p w14:paraId="3073ED9E" w14:textId="7265EEB9" w:rsidR="00846A0B" w:rsidRDefault="00CA0B6B">
      <w:pPr>
        <w:rPr>
          <w:i/>
        </w:rPr>
      </w:pPr>
      <w:r>
        <w:rPr>
          <w:i/>
        </w:rPr>
        <w:t xml:space="preserve">Model your markdown document on the file </w:t>
      </w:r>
      <w:hyperlink r:id="rId14" w:history="1">
        <w:r w:rsidR="002C6AFF">
          <w:rPr>
            <w:rStyle w:val="Hyperlink"/>
          </w:rPr>
          <w:t>doc/MVPDocumentation/ce29x_markdown_templates/MVP/TeamEffortLog.md · d023fc477caff886f69a304c97a2e9c55fb0eb08 · ce291 / ce291_team02 · GitLab (essex.ac.uk)</w:t>
        </w:r>
      </w:hyperlink>
    </w:p>
    <w:p w14:paraId="6A6F95BF" w14:textId="77777777" w:rsidR="00846A0B" w:rsidRDefault="00CA0B6B">
      <w:pPr>
        <w:rPr>
          <w:b/>
          <w:i/>
        </w:rPr>
      </w:pPr>
      <w:r>
        <w:br w:type="page"/>
      </w:r>
    </w:p>
    <w:p w14:paraId="55D0A7F0" w14:textId="77777777" w:rsidR="00846A0B" w:rsidRDefault="00CA0B6B">
      <w:pPr>
        <w:rPr>
          <w:b/>
          <w:i/>
        </w:rPr>
      </w:pPr>
      <w:r>
        <w:rPr>
          <w:b/>
          <w:i/>
        </w:rPr>
        <w:lastRenderedPageBreak/>
        <w:t>Document Instructions:</w:t>
      </w:r>
    </w:p>
    <w:p w14:paraId="40C77D13" w14:textId="77777777" w:rsidR="00846A0B" w:rsidRDefault="00CA0B6B">
      <w:pPr>
        <w:rPr>
          <w:i/>
        </w:rPr>
      </w:pPr>
      <w:r>
        <w:rPr>
          <w:i/>
        </w:rPr>
        <w:t xml:space="preserve">This document should be a short one-page document, consisting of hyperlinks to your team’s markdown documentation. Edit the front page of this document, replacing all italicised text.  </w:t>
      </w:r>
    </w:p>
    <w:p w14:paraId="40162868" w14:textId="77777777" w:rsidR="00846A0B" w:rsidRDefault="00CA0B6B">
      <w:pPr>
        <w:rPr>
          <w:i/>
        </w:rPr>
      </w:pPr>
      <w:r>
        <w:rPr>
          <w:i/>
        </w:rPr>
        <w:t>The main product write-ups are to be hosted in four separate markdown documents held on your team repositories.</w:t>
      </w:r>
    </w:p>
    <w:p w14:paraId="2D18E3D7" w14:textId="77777777" w:rsidR="00846A0B" w:rsidRDefault="00CA0B6B">
      <w:pPr>
        <w:rPr>
          <w:i/>
        </w:rPr>
      </w:pPr>
      <w:r>
        <w:rPr>
          <w:i/>
        </w:rPr>
        <w:t xml:space="preserve">All markdown documents should be developed collaboratively by the team, using the </w:t>
      </w:r>
      <w:proofErr w:type="spellStart"/>
      <w:r>
        <w:rPr>
          <w:i/>
        </w:rPr>
        <w:t>cseegit</w:t>
      </w:r>
      <w:proofErr w:type="spellEnd"/>
      <w:r>
        <w:rPr>
          <w:i/>
        </w:rPr>
        <w:t xml:space="preserve"> webpage.</w:t>
      </w:r>
    </w:p>
    <w:p w14:paraId="2EE98294" w14:textId="77777777" w:rsidR="00846A0B" w:rsidRDefault="00CA0B6B">
      <w:pPr>
        <w:rPr>
          <w:i/>
        </w:rPr>
      </w:pPr>
      <w:r>
        <w:rPr>
          <w:i/>
        </w:rPr>
        <w:t>When following snippet templates, ensure that all section headings from the snippet are included fully.</w:t>
      </w:r>
    </w:p>
    <w:p w14:paraId="4F432894" w14:textId="77777777" w:rsidR="00846A0B" w:rsidRDefault="00CA0B6B">
      <w:pPr>
        <w:pStyle w:val="ListParagraph"/>
        <w:numPr>
          <w:ilvl w:val="0"/>
          <w:numId w:val="3"/>
        </w:numPr>
        <w:rPr>
          <w:i/>
        </w:rPr>
      </w:pPr>
      <w:r>
        <w:rPr>
          <w:i/>
        </w:rPr>
        <w:t>For tips on writing with the markdown file format (*.md) see CE291 Moodle resources.</w:t>
      </w:r>
    </w:p>
    <w:p w14:paraId="5E78942C" w14:textId="77777777" w:rsidR="00846A0B" w:rsidRDefault="00CA0B6B">
      <w:pPr>
        <w:pStyle w:val="ListParagraph"/>
        <w:numPr>
          <w:ilvl w:val="0"/>
          <w:numId w:val="3"/>
        </w:numPr>
        <w:rPr>
          <w:i/>
        </w:rPr>
      </w:pPr>
      <w:r>
        <w:rPr>
          <w:i/>
        </w:rPr>
        <w:t xml:space="preserve">For the MVP write-up in the four markdown documents, just base your information on university weeks 3-8 inclusive.  </w:t>
      </w:r>
    </w:p>
    <w:p w14:paraId="52D95717" w14:textId="77777777" w:rsidR="00846A0B" w:rsidRDefault="00CA0B6B">
      <w:pPr>
        <w:pStyle w:val="ListParagraph"/>
        <w:numPr>
          <w:ilvl w:val="1"/>
          <w:numId w:val="3"/>
        </w:numPr>
        <w:rPr>
          <w:i/>
        </w:rPr>
      </w:pPr>
      <w:r>
        <w:rPr>
          <w:i/>
        </w:rPr>
        <w:t>No need to include the partially completed Week-9 work.</w:t>
      </w:r>
    </w:p>
    <w:p w14:paraId="76EEF7E7" w14:textId="77777777" w:rsidR="00846A0B" w:rsidRDefault="00CA0B6B">
      <w:pPr>
        <w:pStyle w:val="ListParagraph"/>
        <w:numPr>
          <w:ilvl w:val="0"/>
          <w:numId w:val="3"/>
        </w:numPr>
        <w:rPr>
          <w:i/>
        </w:rPr>
      </w:pPr>
      <w:r>
        <w:rPr>
          <w:i/>
        </w:rPr>
        <w:t xml:space="preserve">To keep your repository tidy, it is recommended that you host </w:t>
      </w:r>
      <w:proofErr w:type="gramStart"/>
      <w:r>
        <w:rPr>
          <w:i/>
        </w:rPr>
        <w:t>all of</w:t>
      </w:r>
      <w:proofErr w:type="gramEnd"/>
      <w:r>
        <w:rPr>
          <w:i/>
        </w:rPr>
        <w:t xml:space="preserve"> these markdown documents, and this word document itself, in a repository subfolder called “MVP”.</w:t>
      </w:r>
    </w:p>
    <w:p w14:paraId="48A93DFF" w14:textId="77777777" w:rsidR="00846A0B" w:rsidRDefault="00CA0B6B">
      <w:pPr>
        <w:pStyle w:val="ListParagraph"/>
        <w:numPr>
          <w:ilvl w:val="0"/>
          <w:numId w:val="3"/>
        </w:numPr>
        <w:rPr>
          <w:i/>
        </w:rPr>
      </w:pPr>
      <w:r>
        <w:rPr>
          <w:i/>
        </w:rPr>
        <w:t>Create the markdown document in the correct subfolder (</w:t>
      </w:r>
      <w:proofErr w:type="spellStart"/>
      <w:r>
        <w:rPr>
          <w:i/>
        </w:rPr>
        <w:t>teamproject</w:t>
      </w:r>
      <w:proofErr w:type="spellEnd"/>
      <w:r>
        <w:rPr>
          <w:i/>
        </w:rPr>
        <w:t>/</w:t>
      </w:r>
      <w:proofErr w:type="spellStart"/>
      <w:r>
        <w:rPr>
          <w:i/>
        </w:rPr>
        <w:t>mvp</w:t>
      </w:r>
      <w:proofErr w:type="spellEnd"/>
      <w:r>
        <w:rPr>
          <w:i/>
        </w:rPr>
        <w:t xml:space="preserve">/) using the </w:t>
      </w:r>
      <w:proofErr w:type="spellStart"/>
      <w:r>
        <w:rPr>
          <w:i/>
        </w:rPr>
        <w:t>cseegit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webpage’s</w:t>
      </w:r>
      <w:proofErr w:type="gramEnd"/>
      <w:r>
        <w:rPr>
          <w:i/>
        </w:rPr>
        <w:t xml:space="preserve"> create directory button and create file button:</w:t>
      </w:r>
      <w:r>
        <w:rPr>
          <w:lang w:eastAsia="en-GB"/>
        </w:rPr>
        <w:t xml:space="preserve"> </w:t>
      </w:r>
      <w:r>
        <w:rPr>
          <w:noProof/>
        </w:rPr>
        <w:drawing>
          <wp:inline distT="0" distB="0" distL="0" distR="0" wp14:anchorId="1AEF7745" wp14:editId="6FBF47F0">
            <wp:extent cx="1191260" cy="325755"/>
            <wp:effectExtent l="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1260" cy="32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C3AD4" w14:textId="77777777" w:rsidR="00846A0B" w:rsidRDefault="00CA0B6B">
      <w:pPr>
        <w:pStyle w:val="ListParagraph"/>
        <w:numPr>
          <w:ilvl w:val="1"/>
          <w:numId w:val="3"/>
        </w:numPr>
        <w:rPr>
          <w:i/>
        </w:rPr>
      </w:pPr>
      <w:r>
        <w:rPr>
          <w:i/>
        </w:rPr>
        <w:t>After creating a new file, give it the correct name (ending in .md) and paste in the source text from the appropriate snippet to get you started.</w:t>
      </w:r>
    </w:p>
    <w:p w14:paraId="13298CAB" w14:textId="77777777" w:rsidR="00846A0B" w:rsidRDefault="00CA0B6B">
      <w:pPr>
        <w:pStyle w:val="ListParagraph"/>
        <w:numPr>
          <w:ilvl w:val="0"/>
          <w:numId w:val="3"/>
        </w:numPr>
        <w:rPr>
          <w:i/>
        </w:rPr>
      </w:pPr>
      <w:r>
        <w:rPr>
          <w:i/>
        </w:rPr>
        <w:t>The links on the front page of this document need to be permalinks, not ordinary links.</w:t>
      </w:r>
    </w:p>
    <w:p w14:paraId="3C0631B2" w14:textId="77777777" w:rsidR="00846A0B" w:rsidRDefault="00CA0B6B">
      <w:pPr>
        <w:pStyle w:val="ListParagraph"/>
        <w:numPr>
          <w:ilvl w:val="1"/>
          <w:numId w:val="3"/>
        </w:numPr>
        <w:rPr>
          <w:i/>
        </w:rPr>
      </w:pPr>
      <w:r>
        <w:rPr>
          <w:i/>
        </w:rPr>
        <w:t xml:space="preserve">A permalink URL to a git file includes a long hash code in its middle,  looking something like this: </w:t>
      </w:r>
      <w:hyperlink r:id="rId16">
        <w:r>
          <w:rPr>
            <w:rStyle w:val="Hyperlink"/>
            <w:i/>
          </w:rPr>
          <w:t>https://cseegit.essex.ac.uk/ce291/teamN/</w:t>
        </w:r>
      </w:hyperlink>
      <w:hyperlink r:id="rId17">
        <w:r>
          <w:rPr>
            <w:rStyle w:val="Hyperlink"/>
            <w:i/>
          </w:rPr>
          <w:t>eamprojectblob/c8e1dac1bce57a1736089833fde314eb2c1d1f3/CSVs/AMAZON_CSV.csv</w:t>
        </w:r>
      </w:hyperlink>
      <w:r>
        <w:rPr>
          <w:i/>
        </w:rPr>
        <w:t xml:space="preserve"> </w:t>
      </w:r>
    </w:p>
    <w:p w14:paraId="54AD4EA2" w14:textId="77777777" w:rsidR="00846A0B" w:rsidRDefault="00CA0B6B">
      <w:pPr>
        <w:pStyle w:val="ListParagraph"/>
        <w:numPr>
          <w:ilvl w:val="1"/>
          <w:numId w:val="3"/>
        </w:numPr>
        <w:rPr>
          <w:i/>
        </w:rPr>
      </w:pPr>
      <w:r>
        <w:rPr>
          <w:i/>
        </w:rPr>
        <w:t xml:space="preserve">To understand how to create a </w:t>
      </w:r>
      <w:proofErr w:type="spellStart"/>
      <w:r>
        <w:rPr>
          <w:i/>
        </w:rPr>
        <w:t>cseegit</w:t>
      </w:r>
      <w:proofErr w:type="spellEnd"/>
      <w:r>
        <w:rPr>
          <w:i/>
        </w:rPr>
        <w:t xml:space="preserve"> permalink, open the markdown file in question on the </w:t>
      </w:r>
      <w:proofErr w:type="spellStart"/>
      <w:r>
        <w:rPr>
          <w:i/>
        </w:rPr>
        <w:t>cseegit</w:t>
      </w:r>
      <w:proofErr w:type="spellEnd"/>
      <w:r>
        <w:rPr>
          <w:i/>
        </w:rPr>
        <w:t xml:space="preserve"> server (in this example, the file shown is called Collaboration.txt), and click on the permalink button:</w:t>
      </w:r>
      <w:r>
        <w:rPr>
          <w:lang w:eastAsia="en-GB"/>
        </w:rPr>
        <w:t xml:space="preserve"> </w:t>
      </w:r>
      <w:r>
        <w:rPr>
          <w:noProof/>
        </w:rPr>
        <w:drawing>
          <wp:inline distT="0" distB="0" distL="0" distR="0" wp14:anchorId="1837B308" wp14:editId="2BDC02AA">
            <wp:extent cx="5278755" cy="44450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755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E75F2" w14:textId="77777777" w:rsidR="00846A0B" w:rsidRDefault="00846A0B">
      <w:pPr>
        <w:rPr>
          <w:i/>
        </w:rPr>
      </w:pPr>
    </w:p>
    <w:sectPr w:rsidR="00846A0B">
      <w:headerReference w:type="default" r:id="rId19"/>
      <w:footerReference w:type="default" r:id="rId20"/>
      <w:pgSz w:w="11906" w:h="16838"/>
      <w:pgMar w:top="1440" w:right="1440" w:bottom="1440" w:left="1440" w:header="708" w:footer="708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E8148E" w14:textId="77777777" w:rsidR="00C40E86" w:rsidRDefault="00C40E86">
      <w:pPr>
        <w:spacing w:after="0" w:line="240" w:lineRule="auto"/>
      </w:pPr>
      <w:r>
        <w:separator/>
      </w:r>
    </w:p>
  </w:endnote>
  <w:endnote w:type="continuationSeparator" w:id="0">
    <w:p w14:paraId="54577DFA" w14:textId="77777777" w:rsidR="00C40E86" w:rsidRDefault="00C40E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Liberation Sans">
    <w:altName w:val="Arial"/>
    <w:charset w:val="01"/>
    <w:family w:val="roman"/>
    <w:pitch w:val="variable"/>
  </w:font>
  <w:font w:name="Noto Sans CJK SC">
    <w:charset w:val="00"/>
    <w:family w:val="roman"/>
    <w:pitch w:val="default"/>
  </w:font>
  <w:font w:name="Lohit Devanagari">
    <w:altName w:val="Cambria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1255C5" w14:textId="77777777" w:rsidR="00846A0B" w:rsidRDefault="00CA0B6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3" behindDoc="1" locked="0" layoutInCell="1" allowOverlap="1" wp14:anchorId="59AD3A64" wp14:editId="65A5FB1F">
              <wp:simplePos x="0" y="0"/>
              <wp:positionH relativeFrom="rightMargin">
                <wp:align>left</wp:align>
              </wp:positionH>
              <wp:positionV relativeFrom="page">
                <wp:posOffset>9960610</wp:posOffset>
              </wp:positionV>
              <wp:extent cx="458470" cy="321310"/>
              <wp:effectExtent l="0" t="0" r="0" b="3810"/>
              <wp:wrapSquare wrapText="bothSides"/>
              <wp:docPr id="3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920" cy="32076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6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1A89FBE" w14:textId="77777777" w:rsidR="00846A0B" w:rsidRDefault="00CA0B6B">
                          <w:pPr>
                            <w:pStyle w:val="FrameContents"/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/>
                              <w:sz w:val="28"/>
                              <w:szCs w:val="28"/>
                            </w:rPr>
                            <w:instrText>PAGE</w:instrText>
                          </w:r>
                          <w:r>
                            <w:rPr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color w:val="FFFFFF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anchor="b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9AD3A64" id="Rectangle 40" o:spid="_x0000_s1026" style="position:absolute;margin-left:0;margin-top:784.3pt;width:36.1pt;height:25.3pt;z-index:-503316477;visibility:visible;mso-wrap-style:square;mso-wrap-distance-left:0;mso-wrap-distance-top:0;mso-wrap-distance-right:0;mso-wrap-distance-bottom:0;mso-position-horizontal:left;mso-position-horizontal-relative:right-margin-area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" fillcolor="black [3213]" stroked="f" strokeweight="1.06mm">
              <v:textbox>
                <w:txbxContent>
                  <w:p w14:paraId="11A89FBE" w14:textId="77777777" w:rsidR="00846A0B" w:rsidRDefault="00CA0B6B">
                    <w:pPr>
                      <w:pStyle w:val="FrameContents"/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/>
                        <w:sz w:val="28"/>
                        <w:szCs w:val="28"/>
                      </w:rPr>
                      <w:instrText>PAGE</w:instrText>
                    </w:r>
                    <w:r>
                      <w:rPr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color w:val="FFFFFF"/>
                        <w:sz w:val="28"/>
                        <w:szCs w:val="28"/>
                      </w:rPr>
                      <w:t>1</w:t>
                    </w:r>
                    <w:r>
                      <w:rPr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page"/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0" distR="0" simplePos="0" relativeHeight="7" behindDoc="1" locked="0" layoutInCell="1" allowOverlap="1" wp14:anchorId="2B9FCA93" wp14:editId="2C2B3BFA">
              <wp:simplePos x="0" y="0"/>
              <wp:positionH relativeFrom="margin">
                <wp:align>right</wp:align>
              </wp:positionH>
              <wp:positionV relativeFrom="page">
                <wp:posOffset>9960610</wp:posOffset>
              </wp:positionV>
              <wp:extent cx="5944870" cy="321310"/>
              <wp:effectExtent l="0" t="0" r="0" b="3810"/>
              <wp:wrapSquare wrapText="bothSides"/>
              <wp:docPr id="5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4320" cy="320760"/>
                        <a:chOff x="0" y="0"/>
                        <a:chExt cx="0" cy="0"/>
                      </a:xfrm>
                    </wpg:grpSpPr>
                    <wps:wsp>
                      <wps:cNvPr id="4" name="Rectangle 4"/>
                      <wps:cNvSpPr/>
                      <wps:spPr>
                        <a:xfrm>
                          <a:off x="19080" y="0"/>
                          <a:ext cx="5925240" cy="1728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  <wps:wsp>
                      <wps:cNvPr id="6" name="Rectangle 6"/>
                      <wps:cNvSpPr/>
                      <wps:spPr>
                        <a:xfrm>
                          <a:off x="0" y="65880"/>
                          <a:ext cx="5925240" cy="254520"/>
                        </a:xfrm>
                        <a:prstGeom prst="rect">
                          <a:avLst/>
                        </a:prstGeom>
                        <a:noFill/>
                        <a:ln w="648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txbx>
                        <w:txbxContent>
                          <w:p w14:paraId="13BD9825" w14:textId="77777777" w:rsidR="00846A0B" w:rsidRDefault="00CA0B6B">
                            <w:pPr>
                              <w:overflowPunct w:val="0"/>
                              <w:spacing w:after="0" w:line="240" w:lineRule="auto"/>
                              <w:jc w:val="right"/>
                            </w:pPr>
                            <w:r>
                              <w:rPr>
                                <w:color w:val="7F7F7F"/>
                              </w:rPr>
                              <w:t xml:space="preserve"> Template v1.0 (November 2018) File Save Date: 12/11/2018 14:21:00</w:t>
                            </w:r>
                          </w:p>
                        </w:txbxContent>
                      </wps:txbx>
                      <wps:bodyPr lIns="90000" tIns="45000" rIns="90000" bIns="0" anchor="b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</wp:anchor>
          </w:drawing>
        </mc:Choice>
        <mc:Fallback>
          <w:pict>
            <v:group w14:anchorId="2B9FCA93" id="Group 37" o:spid="_x0000_s1027" style="position:absolute;margin-left:416.9pt;margin-top:784.3pt;width:468.1pt;height:25.3pt;z-index:-503316473;mso-width-percent:1000;mso-wrap-distance-left:0;mso-wrap-distance-right:0;mso-position-horizontal:right;mso-position-horizontal-relative:margin;mso-position-vertical-relative:page;mso-width-percent:1000;mso-width-relative:margin" coordsize="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">
              <v:rect id="Rectangle 4" o:spid="_x0000_s1028" style="position:absolute;left:19080;width:5925240;height:172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" fillcolor="black [3213]" stroked="f" strokeweight="1pt"/>
              <v:rect id="Rectangle 6" o:spid="_x0000_s1029" style="position:absolute;top:65880;width:5925240;height:25452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" filled="f" stroked="f" strokeweight=".18mm">
                <v:textbox inset="2.5mm,1.25mm,2.5mm,0">
                  <w:txbxContent>
                    <w:p w14:paraId="13BD9825" w14:textId="77777777" w:rsidR="00846A0B" w:rsidRDefault="00CA0B6B">
                      <w:pPr>
                        <w:overflowPunct w:val="0"/>
                        <w:spacing w:after="0" w:line="240" w:lineRule="auto"/>
                        <w:jc w:val="right"/>
                      </w:pPr>
                      <w:r>
                        <w:rPr>
                          <w:color w:val="7F7F7F"/>
                        </w:rPr>
                        <w:t xml:space="preserve"> Template v1.0 (November 2018) File Save Date: 12/11/2018 14:21:00</w:t>
                      </w:r>
                    </w:p>
                  </w:txbxContent>
                </v:textbox>
              </v:rect>
              <w10:wrap type="square" anchorx="margin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C0DEC8" w14:textId="77777777" w:rsidR="00C40E86" w:rsidRDefault="00C40E86">
      <w:pPr>
        <w:spacing w:after="0" w:line="240" w:lineRule="auto"/>
      </w:pPr>
      <w:r>
        <w:separator/>
      </w:r>
    </w:p>
  </w:footnote>
  <w:footnote w:type="continuationSeparator" w:id="0">
    <w:p w14:paraId="0BA757E4" w14:textId="77777777" w:rsidR="00C40E86" w:rsidRDefault="00C40E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A11BEB" w14:textId="77777777" w:rsidR="00846A0B" w:rsidRDefault="00846A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20721A"/>
    <w:multiLevelType w:val="multilevel"/>
    <w:tmpl w:val="5CC20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216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25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360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418963AB"/>
    <w:multiLevelType w:val="multilevel"/>
    <w:tmpl w:val="DBB2F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216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25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360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1CF27C0"/>
    <w:multiLevelType w:val="multilevel"/>
    <w:tmpl w:val="5C72FD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480" w:hanging="180"/>
      </w:pPr>
    </w:lvl>
  </w:abstractNum>
  <w:abstractNum w:abstractNumId="3" w15:restartNumberingAfterBreak="0">
    <w:nsid w:val="72741647"/>
    <w:multiLevelType w:val="multilevel"/>
    <w:tmpl w:val="BB42463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1MDKxNDWxsDAzMzNS0lEKTi0uzszPAykwqgUAwf3NGSwAAAA="/>
  </w:docVars>
  <w:rsids>
    <w:rsidRoot w:val="00846A0B"/>
    <w:rsid w:val="002C6AFF"/>
    <w:rsid w:val="003660A1"/>
    <w:rsid w:val="003A0A27"/>
    <w:rsid w:val="004025F4"/>
    <w:rsid w:val="00664B06"/>
    <w:rsid w:val="00846A0B"/>
    <w:rsid w:val="009A4D06"/>
    <w:rsid w:val="00B16F8D"/>
    <w:rsid w:val="00C00276"/>
    <w:rsid w:val="00C345D0"/>
    <w:rsid w:val="00C40E86"/>
    <w:rsid w:val="00CA0B6B"/>
    <w:rsid w:val="00D5318E"/>
    <w:rsid w:val="00ED1521"/>
    <w:rsid w:val="00F76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4F2DD2"/>
  <w15:docId w15:val="{865F003B-E3AB-674F-8911-E8920B1C0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 w:val="0"/>
      <w:spacing w:after="160" w:line="259" w:lineRule="auto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3C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D3C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3CBB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8D3CB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8D3CBB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8D3CB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7C4AAB"/>
  </w:style>
  <w:style w:type="character" w:customStyle="1" w:styleId="FooterChar">
    <w:name w:val="Footer Char"/>
    <w:basedOn w:val="DefaultParagraphFont"/>
    <w:link w:val="Footer"/>
    <w:uiPriority w:val="99"/>
    <w:qFormat/>
    <w:rsid w:val="007C4AAB"/>
  </w:style>
  <w:style w:type="character" w:styleId="FollowedHyperlink">
    <w:name w:val="FollowedHyperlink"/>
    <w:basedOn w:val="DefaultParagraphFont"/>
    <w:uiPriority w:val="99"/>
    <w:semiHidden/>
    <w:unhideWhenUsed/>
    <w:rsid w:val="00D309ED"/>
    <w:rPr>
      <w:color w:val="954F72" w:themeColor="followedHyperlink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8D3CBB"/>
    <w:pPr>
      <w:ind w:left="720"/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7C4AAB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7C4AAB"/>
    <w:pPr>
      <w:tabs>
        <w:tab w:val="center" w:pos="4513"/>
        <w:tab w:val="right" w:pos="9026"/>
      </w:tabs>
      <w:spacing w:after="0" w:line="240" w:lineRule="auto"/>
    </w:pPr>
  </w:style>
  <w:style w:type="paragraph" w:customStyle="1" w:styleId="FrameContents">
    <w:name w:val="Frame Contents"/>
    <w:basedOn w:val="Normal"/>
    <w:qFormat/>
  </w:style>
  <w:style w:type="character" w:styleId="UnresolvedMention">
    <w:name w:val="Unresolved Mention"/>
    <w:basedOn w:val="DefaultParagraphFont"/>
    <w:uiPriority w:val="99"/>
    <w:semiHidden/>
    <w:unhideWhenUsed/>
    <w:rsid w:val="00D531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886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3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30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95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07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3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eegit.essex.ac.uk/2020_ce291/ce291_team02" TargetMode="External"/><Relationship Id="rId13" Type="http://schemas.openxmlformats.org/officeDocument/2006/relationships/hyperlink" Target="https://cseegit.essex.ac.uk/2020_ce291/ce291_team02/-/blob/d023fc477caff886f69a304c97a2e9c55fb0eb08/doc/MVPDocumentation/ce29x_markdown_templates/MVP/ProjectMangement.md" TargetMode="External"/><Relationship Id="rId18" Type="http://schemas.openxmlformats.org/officeDocument/2006/relationships/image" Target="media/image2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cseegit.essex.ac.uk/2020_ce291/ce291_team02/-/blob/d023fc477caff886f69a304c97a2e9c55fb0eb08/doc/MVPDocumentation/ce29x_markdown_templates/MVP/RequirementsAndRiskLog.md" TargetMode="External"/><Relationship Id="rId17" Type="http://schemas.openxmlformats.org/officeDocument/2006/relationships/hyperlink" Target="https://cseegit.essex.ac.uk/ce291/teamN/teamproject/blob/c8e1dac1bce57a1736089833fde314eb2c1d1f3/CSVs/AMAZON_CSV.csv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cseegit.essex.ac.uk/ce291/teamN/teamproject/blob/c8e1dac1bce57a1736089833fde314eb2c1d1f3/CSVs/AMAZON_CSV.csv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seegit.essex.ac.uk/2020_ce291/ce291_team02/-/blob/d023fc477caff886f69a304c97a2e9c55fb0eb08/doc/MVPDocumentation/ce29x_markdown_templates/MVP/ProductDemonstration.md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10" Type="http://schemas.openxmlformats.org/officeDocument/2006/relationships/hyperlink" Target="https://cseegit.essex.ac.uk/2020_ce291/ce291_team02/-/blob/1171dbcd8324e29085add5cc9f10a5c58e63ed0f/doc/MVPDocumentation/team02_mvp.docx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URL:%20https://cseejira.essex.ac.uk/secure/RapidBoard.jspa?rapidView=4022&amp;projectKey=A291002&amp;view=planning&amp;selectedIssue=A291002-144&amp;issueLimit=100" TargetMode="External"/><Relationship Id="rId14" Type="http://schemas.openxmlformats.org/officeDocument/2006/relationships/hyperlink" Target="https://cseegit.essex.ac.uk/2020_ce291/ce291_team02/-/blob/d023fc477caff886f69a304c97a2e9c55fb0eb08/doc/MVPDocumentation/ce29x_markdown_templates/MVP/TeamEffortLog.md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734</Words>
  <Characters>4190</Characters>
  <Application>Microsoft Office Word</Application>
  <DocSecurity>0</DocSecurity>
  <Lines>34</Lines>
  <Paragraphs>9</Paragraphs>
  <ScaleCrop>false</ScaleCrop>
  <Company>University of Essex</Company>
  <LinksUpToDate>false</LinksUpToDate>
  <CharactersWithSpaces>4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rbank, Michael H</dc:creator>
  <dc:description/>
  <cp:lastModifiedBy>Vlcek, Filip</cp:lastModifiedBy>
  <cp:revision>12</cp:revision>
  <dcterms:created xsi:type="dcterms:W3CDTF">2020-12-04T19:02:00Z</dcterms:created>
  <dcterms:modified xsi:type="dcterms:W3CDTF">2020-12-04T19:33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University of Essex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